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A385B" w14:textId="77777777" w:rsidR="00FF5C10" w:rsidRDefault="00FF5C10" w:rsidP="00FF5C10">
      <w:pPr>
        <w:jc w:val="center"/>
        <w:rPr>
          <w:b/>
          <w:i/>
          <w:sz w:val="52"/>
          <w:szCs w:val="52"/>
          <w:u w:val="single"/>
        </w:rPr>
      </w:pPr>
      <w:r w:rsidRPr="006D50DF">
        <w:rPr>
          <w:b/>
          <w:i/>
          <w:sz w:val="52"/>
          <w:szCs w:val="52"/>
          <w:u w:val="single"/>
        </w:rPr>
        <w:t>EXPERIMENT NO. 3</w:t>
      </w:r>
    </w:p>
    <w:p w14:paraId="6DD0E395" w14:textId="77777777" w:rsidR="00FF5C10" w:rsidRDefault="00FF5C10" w:rsidP="00FF5C10">
      <w:pPr>
        <w:rPr>
          <w:b/>
          <w:i/>
          <w:sz w:val="44"/>
          <w:szCs w:val="44"/>
          <w:u w:val="single"/>
        </w:rPr>
      </w:pPr>
      <w:r w:rsidRPr="008F1FA5">
        <w:rPr>
          <w:b/>
          <w:i/>
          <w:sz w:val="44"/>
          <w:szCs w:val="44"/>
          <w:u w:val="single"/>
        </w:rPr>
        <w:t>OBJECTIVES:</w:t>
      </w:r>
    </w:p>
    <w:p w14:paraId="5E7765EA" w14:textId="77777777" w:rsidR="00FF5C10" w:rsidRDefault="00FF5C10" w:rsidP="00FF5C10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C Circuit:                                                                                                     </w:t>
      </w:r>
    </w:p>
    <w:p w14:paraId="01B7B3E2" w14:textId="7153EE8A" w:rsidR="00FF5C10" w:rsidRP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Pr="0020217E">
        <w:rPr>
          <w:noProof/>
          <w:sz w:val="32"/>
          <w:szCs w:val="32"/>
        </w:rPr>
        <w:t>To observe and trace the complete response to step input.</w:t>
      </w:r>
      <w:r>
        <w:rPr>
          <w:sz w:val="32"/>
          <w:szCs w:val="32"/>
        </w:rPr>
        <w:t xml:space="preserve">                     </w:t>
      </w:r>
      <w:r w:rsidRPr="008F1FA5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2) </w:t>
      </w:r>
      <w:r w:rsidRPr="008F1FA5">
        <w:rPr>
          <w:sz w:val="32"/>
          <w:szCs w:val="32"/>
        </w:rPr>
        <w:t>To determine the time constant and check with the theoretically calculated value</w:t>
      </w:r>
      <w:r>
        <w:rPr>
          <w:sz w:val="32"/>
          <w:szCs w:val="32"/>
        </w:rPr>
        <w:t>.</w:t>
      </w:r>
    </w:p>
    <w:p w14:paraId="21639A57" w14:textId="77777777" w:rsidR="00FF5C10" w:rsidRDefault="00FF5C10" w:rsidP="00FF5C10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LC Circuit:                                                                                             </w:t>
      </w:r>
    </w:p>
    <w:p w14:paraId="30B7D032" w14:textId="488FDA4B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Pr="008F1FA5">
        <w:rPr>
          <w:sz w:val="32"/>
          <w:szCs w:val="32"/>
        </w:rPr>
        <w:t xml:space="preserve">Adjust the parameters so that an </w:t>
      </w:r>
      <w:r w:rsidRPr="00FF5C10">
        <w:rPr>
          <w:noProof/>
          <w:sz w:val="32"/>
          <w:szCs w:val="32"/>
        </w:rPr>
        <w:t>underdamped</w:t>
      </w:r>
      <w:r w:rsidRPr="008F1FA5">
        <w:rPr>
          <w:sz w:val="32"/>
          <w:szCs w:val="32"/>
        </w:rPr>
        <w:t xml:space="preserve"> response of the series RLC circuit </w:t>
      </w:r>
      <w:r w:rsidRPr="0020217E">
        <w:rPr>
          <w:noProof/>
          <w:sz w:val="32"/>
          <w:szCs w:val="32"/>
        </w:rPr>
        <w:t>is obtained</w:t>
      </w:r>
      <w:r w:rsidRPr="008F1FA5">
        <w:rPr>
          <w:sz w:val="32"/>
          <w:szCs w:val="32"/>
        </w:rPr>
        <w:t xml:space="preserve"> and to obser</w:t>
      </w:r>
      <w:r>
        <w:rPr>
          <w:sz w:val="32"/>
          <w:szCs w:val="32"/>
        </w:rPr>
        <w:t xml:space="preserve">ve and trace of the </w:t>
      </w:r>
      <w:r w:rsidRPr="0020217E">
        <w:rPr>
          <w:noProof/>
          <w:sz w:val="32"/>
          <w:szCs w:val="32"/>
        </w:rPr>
        <w:t>response</w:t>
      </w:r>
      <w:r>
        <w:rPr>
          <w:sz w:val="32"/>
          <w:szCs w:val="32"/>
        </w:rPr>
        <w:t xml:space="preserve">.                                                                                                    </w:t>
      </w:r>
    </w:p>
    <w:p w14:paraId="53A60A21" w14:textId="7777777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Pr="008F1FA5">
        <w:rPr>
          <w:sz w:val="32"/>
          <w:szCs w:val="32"/>
        </w:rPr>
        <w:t xml:space="preserve">From the trace response, </w:t>
      </w:r>
      <w:r w:rsidRPr="0020217E">
        <w:rPr>
          <w:noProof/>
          <w:sz w:val="32"/>
          <w:szCs w:val="32"/>
        </w:rPr>
        <w:t>obtain</w:t>
      </w:r>
      <w:r w:rsidRPr="008F1FA5">
        <w:rPr>
          <w:sz w:val="32"/>
          <w:szCs w:val="32"/>
        </w:rPr>
        <w:t xml:space="preserve"> the period of oscillation, settling time, peak overshoot, rise time, peak time, delay time and compare these values theo</w:t>
      </w:r>
      <w:r>
        <w:rPr>
          <w:sz w:val="32"/>
          <w:szCs w:val="32"/>
        </w:rPr>
        <w:t xml:space="preserve">retically calculated values.                                          </w:t>
      </w:r>
    </w:p>
    <w:p w14:paraId="226EEF65" w14:textId="7777777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</w:t>
      </w:r>
      <w:r w:rsidRPr="008F1FA5">
        <w:rPr>
          <w:sz w:val="32"/>
          <w:szCs w:val="32"/>
        </w:rPr>
        <w:t xml:space="preserve">To adjust the parameter values so that a critical response of the series RLC circuit </w:t>
      </w:r>
      <w:r w:rsidRPr="0020217E">
        <w:rPr>
          <w:noProof/>
          <w:sz w:val="32"/>
          <w:szCs w:val="32"/>
        </w:rPr>
        <w:t>is obtained</w:t>
      </w:r>
      <w:r w:rsidRPr="008F1FA5">
        <w:rPr>
          <w:sz w:val="32"/>
          <w:szCs w:val="32"/>
        </w:rPr>
        <w:t xml:space="preserve">. </w:t>
      </w:r>
    </w:p>
    <w:p w14:paraId="7F7C962D" w14:textId="1A36A6B3" w:rsidR="00FF5C10" w:rsidRDefault="00FF5C10" w:rsidP="00FF5C10">
      <w:pPr>
        <w:rPr>
          <w:sz w:val="32"/>
          <w:szCs w:val="32"/>
        </w:rPr>
      </w:pPr>
      <w:r>
        <w:rPr>
          <w:noProof/>
          <w:sz w:val="32"/>
          <w:szCs w:val="32"/>
        </w:rPr>
        <w:t xml:space="preserve">4) </w:t>
      </w:r>
      <w:r w:rsidRPr="00FF5C10">
        <w:rPr>
          <w:noProof/>
          <w:sz w:val="32"/>
          <w:szCs w:val="32"/>
        </w:rPr>
        <w:t xml:space="preserve">To compare the </w:t>
      </w:r>
      <w:r w:rsidRPr="0020217E">
        <w:rPr>
          <w:noProof/>
          <w:sz w:val="32"/>
          <w:szCs w:val="32"/>
        </w:rPr>
        <w:t>critical</w:t>
      </w:r>
      <w:r w:rsidRPr="00FF5C10">
        <w:rPr>
          <w:noProof/>
          <w:sz w:val="32"/>
          <w:szCs w:val="32"/>
        </w:rPr>
        <w:t xml:space="preserve"> resistance with the theoretical value.</w:t>
      </w:r>
    </w:p>
    <w:p w14:paraId="0C580136" w14:textId="2E0AA306" w:rsidR="00FF5C10" w:rsidRDefault="00FF5C10" w:rsidP="00FF5C10">
      <w:pPr>
        <w:rPr>
          <w:sz w:val="32"/>
          <w:szCs w:val="32"/>
        </w:rPr>
      </w:pPr>
      <w:r w:rsidRPr="007A079E">
        <w:rPr>
          <w:b/>
          <w:i/>
          <w:sz w:val="44"/>
          <w:szCs w:val="44"/>
          <w:u w:val="single"/>
        </w:rPr>
        <w:t xml:space="preserve">PROCEDURE:                                                                                                </w:t>
      </w:r>
      <w:r w:rsidRPr="00FF5C10">
        <w:rPr>
          <w:b/>
          <w:noProof/>
          <w:sz w:val="32"/>
          <w:szCs w:val="32"/>
        </w:rPr>
        <w:t>Part – I (RC Circuit):</w:t>
      </w:r>
      <w:r>
        <w:rPr>
          <w:b/>
          <w:noProof/>
          <w:sz w:val="32"/>
          <w:szCs w:val="32"/>
        </w:rPr>
        <w:t xml:space="preserve">                                                                                                </w:t>
      </w:r>
      <w:r w:rsidRPr="00563A04">
        <w:rPr>
          <w:sz w:val="32"/>
          <w:szCs w:val="32"/>
        </w:rPr>
        <w:t xml:space="preserve"> </w:t>
      </w:r>
    </w:p>
    <w:p w14:paraId="5CEC77A7" w14:textId="1AAD4893" w:rsidR="00FF5C10" w:rsidRPr="00563A04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Pr="00563A04">
        <w:rPr>
          <w:sz w:val="32"/>
          <w:szCs w:val="32"/>
        </w:rPr>
        <w:t>Connect t</w:t>
      </w:r>
      <w:r>
        <w:rPr>
          <w:sz w:val="32"/>
          <w:szCs w:val="32"/>
        </w:rPr>
        <w:t xml:space="preserve">he circuit </w:t>
      </w:r>
      <w:r w:rsidRPr="00563A04">
        <w:rPr>
          <w:sz w:val="32"/>
          <w:szCs w:val="32"/>
        </w:rPr>
        <w:t xml:space="preserve">and observe and trace or record (wherever possible) the waveforms appearing on the CRO screen. RC Circuit:       </w:t>
      </w:r>
    </w:p>
    <w:p w14:paraId="39B13FFA" w14:textId="6523E9AA" w:rsidR="00FF5C10" w:rsidRDefault="00FF5C10" w:rsidP="00FF5C10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* </w:t>
      </w:r>
      <w:r w:rsidRPr="00563A04">
        <w:rPr>
          <w:sz w:val="32"/>
          <w:szCs w:val="32"/>
        </w:rPr>
        <w:t xml:space="preserve">Frequency=200-500Hz </w:t>
      </w:r>
      <w:r>
        <w:rPr>
          <w:sz w:val="32"/>
          <w:szCs w:val="32"/>
        </w:rPr>
        <w:t>(square wave)</w:t>
      </w:r>
      <w:r w:rsidRPr="00563A04">
        <w:rPr>
          <w:sz w:val="32"/>
          <w:szCs w:val="32"/>
        </w:rPr>
        <w:t xml:space="preserve">                        </w:t>
      </w:r>
    </w:p>
    <w:p w14:paraId="5297AA8A" w14:textId="50203F52" w:rsidR="00FF5C10" w:rsidRDefault="00FF5C10" w:rsidP="00FF5C10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* </w:t>
      </w:r>
      <w:r w:rsidRPr="00563A04">
        <w:rPr>
          <w:sz w:val="32"/>
          <w:szCs w:val="32"/>
        </w:rPr>
        <w:t xml:space="preserve">C=0.22µF                             </w:t>
      </w:r>
    </w:p>
    <w:p w14:paraId="76B7282B" w14:textId="31FA8CC7" w:rsidR="00FF5C10" w:rsidRPr="00563A04" w:rsidRDefault="00FF5C10" w:rsidP="00FF5C10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* R=470Ω   </w:t>
      </w:r>
    </w:p>
    <w:p w14:paraId="693A5C5B" w14:textId="7777777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Pr="00563A04">
        <w:rPr>
          <w:sz w:val="32"/>
          <w:szCs w:val="32"/>
        </w:rPr>
        <w:t>From the trace find the time constant and compar</w:t>
      </w:r>
      <w:r>
        <w:rPr>
          <w:sz w:val="32"/>
          <w:szCs w:val="32"/>
        </w:rPr>
        <w:t xml:space="preserve">e with the theoretical value.                                                                                      </w:t>
      </w:r>
    </w:p>
    <w:p w14:paraId="6B8CE60A" w14:textId="44DEB93B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</w:t>
      </w:r>
      <w:r w:rsidRPr="00563A04">
        <w:rPr>
          <w:sz w:val="32"/>
          <w:szCs w:val="32"/>
        </w:rPr>
        <w:t>Find the equation for the total re</w:t>
      </w:r>
      <w:r>
        <w:rPr>
          <w:sz w:val="32"/>
          <w:szCs w:val="32"/>
        </w:rPr>
        <w:t>sponse of the circuit.</w:t>
      </w:r>
      <w:r w:rsidRPr="00563A04">
        <w:rPr>
          <w:sz w:val="32"/>
          <w:szCs w:val="32"/>
        </w:rPr>
        <w:t xml:space="preserve"> </w:t>
      </w:r>
    </w:p>
    <w:p w14:paraId="2F74F15D" w14:textId="16D44F13" w:rsidR="007A079E" w:rsidRPr="007A079E" w:rsidRDefault="007A079E" w:rsidP="00FF5C10">
      <w:pPr>
        <w:rPr>
          <w:sz w:val="32"/>
          <w:szCs w:val="32"/>
          <w:u w:val="single"/>
        </w:rPr>
      </w:pPr>
      <w:r w:rsidRPr="007A079E">
        <w:rPr>
          <w:sz w:val="32"/>
          <w:szCs w:val="32"/>
          <w:u w:val="single"/>
        </w:rPr>
        <w:lastRenderedPageBreak/>
        <w:t>Circuit Diagram:</w:t>
      </w:r>
    </w:p>
    <w:p w14:paraId="2241E68B" w14:textId="33483C42" w:rsidR="00FF5C10" w:rsidRDefault="00FF5C10" w:rsidP="007A079E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F6B49D5" wp14:editId="77BC8695">
            <wp:extent cx="3611880" cy="219759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8507" cy="2201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2078B" w14:textId="20625C3F" w:rsidR="00FF5C10" w:rsidRDefault="007A079E" w:rsidP="007A079E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FBE52F9" wp14:editId="332FFE1C">
            <wp:extent cx="3546851" cy="266065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060" cy="2661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275B" w14:textId="408C1901" w:rsidR="00FF5C10" w:rsidRDefault="00FF5C10" w:rsidP="007A079E">
      <w:r>
        <w:t xml:space="preserve">Snapshot of </w:t>
      </w:r>
      <w:r w:rsidRPr="00FF5C10">
        <w:rPr>
          <w:noProof/>
        </w:rPr>
        <w:t>the breadboard</w:t>
      </w:r>
      <w:r>
        <w:t xml:space="preserve"> with the </w:t>
      </w:r>
      <w:r w:rsidRPr="00FF5C10">
        <w:rPr>
          <w:noProof/>
        </w:rPr>
        <w:t>circuit</w:t>
      </w:r>
      <w:r>
        <w:t xml:space="preserve"> connected as in circuit diagram</w:t>
      </w:r>
    </w:p>
    <w:p w14:paraId="679A88F3" w14:textId="4F7357EA" w:rsidR="00FF5C10" w:rsidRPr="007A079E" w:rsidRDefault="007A079E" w:rsidP="00FF5C10">
      <w:r w:rsidRPr="0020217E">
        <w:rPr>
          <w:noProof/>
          <w:u w:val="single"/>
        </w:rPr>
        <w:t>S</w:t>
      </w:r>
      <w:r w:rsidR="00FF5C10" w:rsidRPr="0020217E">
        <w:rPr>
          <w:noProof/>
          <w:u w:val="single"/>
        </w:rPr>
        <w:t>napshots</w:t>
      </w:r>
      <w:r w:rsidR="00FF5C10" w:rsidRPr="007A079E">
        <w:rPr>
          <w:u w:val="single"/>
        </w:rPr>
        <w:t xml:space="preserve"> of the DSO scree</w:t>
      </w:r>
      <w:r w:rsidR="00272E27">
        <w:rPr>
          <w:u w:val="single"/>
        </w:rPr>
        <w:t>n</w:t>
      </w:r>
      <w:r w:rsidR="00FF5C10" w:rsidRPr="007A079E">
        <w:rPr>
          <w:u w:val="single"/>
        </w:rPr>
        <w:t>:</w:t>
      </w:r>
    </w:p>
    <w:p w14:paraId="2E84C9A4" w14:textId="0D9F5F07" w:rsidR="00FF5C10" w:rsidRDefault="00FF5C10" w:rsidP="00FF5C10">
      <w:pPr>
        <w:rPr>
          <w:sz w:val="32"/>
          <w:szCs w:val="32"/>
        </w:rPr>
      </w:pPr>
      <w:r w:rsidRPr="00563A04">
        <w:rPr>
          <w:sz w:val="32"/>
          <w:szCs w:val="32"/>
        </w:rPr>
        <w:t xml:space="preserve"> </w:t>
      </w:r>
      <w:r w:rsidR="007A079E">
        <w:rPr>
          <w:noProof/>
        </w:rPr>
        <w:drawing>
          <wp:inline distT="0" distB="0" distL="0" distR="0" wp14:anchorId="18292127" wp14:editId="31BAA0D9">
            <wp:extent cx="3668505" cy="2751908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115" cy="2761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D5108" w14:textId="0D71F4EE" w:rsidR="00272E27" w:rsidRDefault="00272E27" w:rsidP="00FF5C10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9BC5AC8" wp14:editId="6305D183">
            <wp:extent cx="3749167" cy="2812415"/>
            <wp:effectExtent l="0" t="0" r="381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349" cy="2816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8599E" w14:textId="256CBDF1" w:rsidR="00FF5C10" w:rsidRDefault="00FF5C10" w:rsidP="00FF5C10">
      <w:pPr>
        <w:rPr>
          <w:sz w:val="32"/>
          <w:szCs w:val="32"/>
        </w:rPr>
      </w:pPr>
    </w:p>
    <w:p w14:paraId="57BF8018" w14:textId="0CDF4870" w:rsidR="0020217E" w:rsidRPr="0020217E" w:rsidRDefault="0020217E" w:rsidP="00FF5C10">
      <w:pPr>
        <w:rPr>
          <w:sz w:val="32"/>
          <w:szCs w:val="32"/>
          <w:u w:val="single"/>
        </w:rPr>
      </w:pPr>
      <w:r w:rsidRPr="0020217E">
        <w:rPr>
          <w:sz w:val="32"/>
          <w:szCs w:val="32"/>
          <w:u w:val="single"/>
        </w:rPr>
        <w:t>O</w:t>
      </w:r>
      <w:r>
        <w:rPr>
          <w:sz w:val="32"/>
          <w:szCs w:val="32"/>
          <w:u w:val="single"/>
        </w:rPr>
        <w:t>bservations:</w:t>
      </w:r>
    </w:p>
    <w:tbl>
      <w:tblPr>
        <w:tblW w:w="91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20217E" w:rsidRPr="0020217E" w14:paraId="4AF53C9F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49F87BD7" w14:textId="3137A0AC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0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7593A5E1" w14:textId="03AA75C4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0.63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C4F96A9" w14:textId="649FF8D9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ime const</w:t>
            </w:r>
            <w:r w:rsidR="00681A5D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ant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</w:t>
            </w:r>
            <w:r w:rsidRPr="0020217E">
              <w:rPr>
                <w:rFonts w:ascii="Arial" w:eastAsia="Times New Roman" w:hAnsi="Arial" w:cs="Arial"/>
                <w:b/>
                <w:color w:val="000000"/>
                <w:lang w:eastAsia="en-IN"/>
              </w:rPr>
              <w:t>µ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s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545396DA" w14:textId="6E26C29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req 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H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z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5CF11A6" w14:textId="21523CD5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0.37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13E4C8BA" w14:textId="2B76541E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ime const</w:t>
            </w:r>
            <w:r w:rsidR="00681A5D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ant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</w:t>
            </w:r>
            <w:r w:rsidRPr="0020217E">
              <w:rPr>
                <w:rFonts w:ascii="Arial" w:eastAsia="Times New Roman" w:hAnsi="Arial" w:cs="Arial"/>
                <w:b/>
                <w:color w:val="000000"/>
                <w:lang w:eastAsia="en-IN"/>
              </w:rPr>
              <w:t>µ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s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</w:t>
            </w:r>
          </w:p>
        </w:tc>
      </w:tr>
      <w:tr w:rsidR="0020217E" w:rsidRPr="00272E27" w14:paraId="76E7A077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D236A51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4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33F5717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154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0FFD023F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784BEC25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13AF4FAA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265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478FE8ED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0</w:t>
            </w:r>
          </w:p>
        </w:tc>
      </w:tr>
      <w:tr w:rsidR="0020217E" w:rsidRPr="00272E27" w14:paraId="72C3D946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F03E34D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0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666FA5B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54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79F5797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6F0103A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2AB48C6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494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013CD9D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0</w:t>
            </w:r>
          </w:p>
        </w:tc>
      </w:tr>
      <w:tr w:rsidR="0020217E" w:rsidRPr="00272E27" w14:paraId="6D2E1C39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5E733914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0F7ABB19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72686766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5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A53B289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7F4FC9F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4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C8C4B36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25</w:t>
            </w:r>
          </w:p>
        </w:tc>
      </w:tr>
    </w:tbl>
    <w:p w14:paraId="181BFFA4" w14:textId="274E16C0" w:rsidR="00FF5C10" w:rsidRDefault="00FF5C10" w:rsidP="0020217E"/>
    <w:p w14:paraId="5EE84C4A" w14:textId="59378D5B" w:rsidR="00681A5D" w:rsidRDefault="00681A5D" w:rsidP="0020217E">
      <w:r>
        <w:t>Theoretical value of time constant = RC = 470</w:t>
      </w:r>
      <w:r>
        <w:rPr>
          <w:rFonts w:cstheme="minorHAnsi"/>
        </w:rPr>
        <w:t>Ω</w:t>
      </w:r>
      <w:r>
        <w:t xml:space="preserve"> </w:t>
      </w:r>
      <w:r>
        <w:rPr>
          <w:rFonts w:cstheme="minorHAnsi"/>
        </w:rPr>
        <w:t>×</w:t>
      </w:r>
      <w:r>
        <w:t xml:space="preserve"> 0.22</w:t>
      </w:r>
      <w:r>
        <w:rPr>
          <w:rFonts w:cstheme="minorHAnsi"/>
        </w:rPr>
        <w:t>µ</w:t>
      </w:r>
      <w:r>
        <w:t>F = 103.4</w:t>
      </w:r>
      <w:r>
        <w:rPr>
          <w:rFonts w:cstheme="minorHAnsi"/>
        </w:rPr>
        <w:t>µ</w:t>
      </w:r>
      <w:r>
        <w:t>s</w:t>
      </w:r>
    </w:p>
    <w:p w14:paraId="72347C81" w14:textId="25C4A6AA" w:rsidR="00681A5D" w:rsidRDefault="00681A5D" w:rsidP="0020217E">
      <w:r>
        <w:t>While the circuit is charging, the differential equation is:</w:t>
      </w:r>
    </w:p>
    <w:p w14:paraId="4F5F0D83" w14:textId="614CBC2E" w:rsidR="00681A5D" w:rsidRPr="00681A5D" w:rsidRDefault="00681A5D" w:rsidP="00681A5D">
      <w:pPr>
        <w:ind w:firstLine="720"/>
      </w:pPr>
      <w:r>
        <w:t>V</w:t>
      </w:r>
      <w:r>
        <w:rPr>
          <w:vertAlign w:val="subscript"/>
        </w:rPr>
        <w:t xml:space="preserve">0 </w:t>
      </w:r>
      <w:r>
        <w:t>= IR + q/C</w:t>
      </w:r>
    </w:p>
    <w:p w14:paraId="0BD46C3F" w14:textId="15336297" w:rsidR="00681A5D" w:rsidRDefault="00681A5D" w:rsidP="0020217E">
      <w:r>
        <w:tab/>
        <w:t xml:space="preserve">0 = R </w:t>
      </w:r>
      <w:proofErr w:type="spellStart"/>
      <w:r>
        <w:t>dI</w:t>
      </w:r>
      <w:proofErr w:type="spellEnd"/>
      <w:r>
        <w:t>/</w:t>
      </w:r>
      <w:proofErr w:type="spellStart"/>
      <w:r w:rsidRPr="00681A5D">
        <w:rPr>
          <w:noProof/>
        </w:rPr>
        <w:t>dt</w:t>
      </w:r>
      <w:proofErr w:type="spellEnd"/>
      <w:r>
        <w:t xml:space="preserve"> + I/C</w:t>
      </w:r>
    </w:p>
    <w:p w14:paraId="6F5A081B" w14:textId="22DB8EFE" w:rsidR="00681A5D" w:rsidRDefault="00681A5D" w:rsidP="0020217E">
      <w:r>
        <w:tab/>
      </w:r>
      <w:r w:rsidRPr="00681A5D">
        <w:rPr>
          <w:noProof/>
        </w:rPr>
        <w:t>dI</w:t>
      </w:r>
      <w:r>
        <w:t>/</w:t>
      </w:r>
      <w:proofErr w:type="spellStart"/>
      <w:r w:rsidRPr="00681A5D">
        <w:rPr>
          <w:noProof/>
        </w:rPr>
        <w:t>dt</w:t>
      </w:r>
      <w:proofErr w:type="spellEnd"/>
      <w:r>
        <w:t xml:space="preserve"> = -I/RC</w:t>
      </w:r>
    </w:p>
    <w:p w14:paraId="5C0975C5" w14:textId="5779BCEE" w:rsidR="00681A5D" w:rsidRDefault="00681A5D" w:rsidP="0020217E">
      <w:r>
        <w:tab/>
        <w:t>Solving,</w:t>
      </w:r>
    </w:p>
    <w:p w14:paraId="26ADB469" w14:textId="3B40D24C" w:rsidR="00681A5D" w:rsidRDefault="00681A5D" w:rsidP="0020217E">
      <w:r>
        <w:tab/>
        <w:t>I = I</w:t>
      </w:r>
      <w:r>
        <w:rPr>
          <w:vertAlign w:val="subscript"/>
        </w:rPr>
        <w:t xml:space="preserve">0 </w:t>
      </w:r>
      <w:r>
        <w:t>(1-</w:t>
      </w:r>
      <w:r w:rsidRPr="00681A5D">
        <w:rPr>
          <w:noProof/>
        </w:rPr>
        <w:t>e</w:t>
      </w:r>
      <w:r w:rsidRPr="00681A5D">
        <w:rPr>
          <w:noProof/>
          <w:vertAlign w:val="superscript"/>
        </w:rPr>
        <w:t>-t</w:t>
      </w:r>
      <w:r>
        <w:rPr>
          <w:vertAlign w:val="superscript"/>
        </w:rPr>
        <w:t>/RC</w:t>
      </w:r>
      <w:r>
        <w:t>) where I</w:t>
      </w:r>
      <w:proofErr w:type="gramStart"/>
      <w:r>
        <w:rPr>
          <w:vertAlign w:val="subscript"/>
        </w:rPr>
        <w:t xml:space="preserve">0 </w:t>
      </w:r>
      <w:r>
        <w:t xml:space="preserve"> =</w:t>
      </w:r>
      <w:proofErr w:type="gramEnd"/>
      <w:r>
        <w:t xml:space="preserve"> V</w:t>
      </w:r>
      <w:r>
        <w:rPr>
          <w:vertAlign w:val="subscript"/>
        </w:rPr>
        <w:t>0</w:t>
      </w:r>
      <w:r>
        <w:t>/R</w:t>
      </w:r>
    </w:p>
    <w:p w14:paraId="40D091B7" w14:textId="4FF313CB" w:rsidR="00681A5D" w:rsidRDefault="00681A5D" w:rsidP="0020217E">
      <w:r>
        <w:t>When the circuit is discharging, the differential equation is:</w:t>
      </w:r>
    </w:p>
    <w:p w14:paraId="3B4B3E6B" w14:textId="3D71778A" w:rsidR="00681A5D" w:rsidRDefault="00681A5D" w:rsidP="0020217E">
      <w:r>
        <w:tab/>
        <w:t>0 = IR + q/C</w:t>
      </w:r>
    </w:p>
    <w:p w14:paraId="4503CAB1" w14:textId="54FB500A" w:rsidR="00681A5D" w:rsidRDefault="00681A5D" w:rsidP="0020217E">
      <w:r>
        <w:tab/>
        <w:t xml:space="preserve">0 = R </w:t>
      </w:r>
      <w:proofErr w:type="spellStart"/>
      <w:r>
        <w:t>dI</w:t>
      </w:r>
      <w:proofErr w:type="spellEnd"/>
      <w:r>
        <w:t>/</w:t>
      </w:r>
      <w:proofErr w:type="spellStart"/>
      <w:r>
        <w:t>dt</w:t>
      </w:r>
      <w:proofErr w:type="spellEnd"/>
      <w:r>
        <w:t xml:space="preserve"> + I/C</w:t>
      </w:r>
    </w:p>
    <w:p w14:paraId="483A7935" w14:textId="250CD546" w:rsidR="00681A5D" w:rsidRDefault="00681A5D" w:rsidP="0020217E">
      <w:r>
        <w:tab/>
      </w:r>
      <w:proofErr w:type="spellStart"/>
      <w:r>
        <w:t>dI</w:t>
      </w:r>
      <w:proofErr w:type="spellEnd"/>
      <w:r>
        <w:t>/</w:t>
      </w:r>
      <w:proofErr w:type="spellStart"/>
      <w:r>
        <w:t>dt</w:t>
      </w:r>
      <w:proofErr w:type="spellEnd"/>
      <w:r>
        <w:t xml:space="preserve"> = -I/RC</w:t>
      </w:r>
    </w:p>
    <w:p w14:paraId="785EB2DF" w14:textId="2DCC1DFC" w:rsidR="00681A5D" w:rsidRDefault="00681A5D" w:rsidP="0020217E">
      <w:r>
        <w:lastRenderedPageBreak/>
        <w:t>Solving,</w:t>
      </w:r>
    </w:p>
    <w:p w14:paraId="0AA7214B" w14:textId="568C3FBF" w:rsidR="00681A5D" w:rsidRDefault="00681A5D" w:rsidP="0020217E">
      <w:r>
        <w:tab/>
        <w:t xml:space="preserve">I = </w:t>
      </w:r>
      <w:r w:rsidR="00127DB1">
        <w:t>I</w:t>
      </w:r>
      <w:r w:rsidR="00127DB1">
        <w:rPr>
          <w:vertAlign w:val="subscript"/>
        </w:rPr>
        <w:t>0</w:t>
      </w:r>
      <w:r w:rsidR="00127DB1">
        <w:t xml:space="preserve"> e</w:t>
      </w:r>
      <w:r w:rsidR="00127DB1">
        <w:rPr>
          <w:vertAlign w:val="superscript"/>
        </w:rPr>
        <w:t>-t/RC</w:t>
      </w:r>
    </w:p>
    <w:p w14:paraId="5D767314" w14:textId="77777777" w:rsidR="00127DB1" w:rsidRPr="00127DB1" w:rsidRDefault="00127DB1" w:rsidP="0020217E">
      <w:bookmarkStart w:id="0" w:name="_GoBack"/>
      <w:bookmarkEnd w:id="0"/>
    </w:p>
    <w:p w14:paraId="6838D8DC" w14:textId="633FDF3E" w:rsidR="0020217E" w:rsidRDefault="00FF5C10" w:rsidP="00FF5C10">
      <w:pPr>
        <w:rPr>
          <w:sz w:val="32"/>
          <w:szCs w:val="32"/>
        </w:rPr>
      </w:pPr>
      <w:r w:rsidRPr="0061692B">
        <w:rPr>
          <w:b/>
          <w:sz w:val="32"/>
          <w:szCs w:val="32"/>
        </w:rPr>
        <w:t xml:space="preserve">Part </w:t>
      </w:r>
      <w:r w:rsidR="0020217E">
        <w:rPr>
          <w:b/>
          <w:sz w:val="32"/>
          <w:szCs w:val="32"/>
        </w:rPr>
        <w:t>–</w:t>
      </w:r>
      <w:r w:rsidRPr="0061692B">
        <w:rPr>
          <w:b/>
          <w:sz w:val="32"/>
          <w:szCs w:val="32"/>
        </w:rPr>
        <w:t xml:space="preserve"> II</w:t>
      </w:r>
      <w:r w:rsidR="0020217E">
        <w:rPr>
          <w:b/>
          <w:sz w:val="32"/>
          <w:szCs w:val="32"/>
        </w:rPr>
        <w:t xml:space="preserve"> (RLC Circuit)</w:t>
      </w:r>
      <w:r w:rsidRPr="0061692B">
        <w:rPr>
          <w:b/>
          <w:sz w:val="32"/>
          <w:szCs w:val="32"/>
        </w:rPr>
        <w:t>:</w:t>
      </w:r>
      <w:r>
        <w:rPr>
          <w:sz w:val="32"/>
          <w:szCs w:val="32"/>
        </w:rPr>
        <w:t xml:space="preserve">                                                                                                         </w:t>
      </w:r>
      <w:r w:rsidR="0020217E">
        <w:rPr>
          <w:sz w:val="32"/>
          <w:szCs w:val="32"/>
        </w:rPr>
        <w:t xml:space="preserve">1) </w:t>
      </w:r>
      <w:r w:rsidRPr="00563A04">
        <w:rPr>
          <w:sz w:val="32"/>
          <w:szCs w:val="32"/>
        </w:rPr>
        <w:t xml:space="preserve">Connect </w:t>
      </w:r>
      <w:r>
        <w:rPr>
          <w:sz w:val="32"/>
          <w:szCs w:val="32"/>
        </w:rPr>
        <w:t xml:space="preserve">the circuit </w:t>
      </w:r>
      <w:r w:rsidRPr="00563A04">
        <w:rPr>
          <w:sz w:val="32"/>
          <w:szCs w:val="32"/>
        </w:rPr>
        <w:t xml:space="preserve">(Square wave as </w:t>
      </w:r>
      <w:r w:rsidR="0020217E">
        <w:rPr>
          <w:sz w:val="32"/>
          <w:szCs w:val="32"/>
        </w:rPr>
        <w:t>Input</w:t>
      </w:r>
      <w:r w:rsidRPr="00563A04">
        <w:rPr>
          <w:sz w:val="32"/>
          <w:szCs w:val="32"/>
        </w:rPr>
        <w:t xml:space="preserve">) and observe and trace or record (wherever possible) the waveforms appearing on the CRO screen. </w:t>
      </w:r>
      <w:r>
        <w:rPr>
          <w:sz w:val="32"/>
          <w:szCs w:val="32"/>
        </w:rPr>
        <w:t xml:space="preserve">                                                                                                     </w:t>
      </w:r>
    </w:p>
    <w:p w14:paraId="0B8CFEBA" w14:textId="77777777" w:rsidR="0020217E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="00FF5C10" w:rsidRPr="00563A04">
        <w:rPr>
          <w:sz w:val="32"/>
          <w:szCs w:val="32"/>
        </w:rPr>
        <w:t xml:space="preserve">Adjust the values of the resistance to obtain responses corresponding to </w:t>
      </w:r>
      <w:r w:rsidR="00FF5C10" w:rsidRPr="007A079E">
        <w:rPr>
          <w:noProof/>
          <w:sz w:val="32"/>
          <w:szCs w:val="32"/>
        </w:rPr>
        <w:t>underdamped</w:t>
      </w:r>
      <w:r w:rsidR="00FF5C10" w:rsidRPr="00563A04">
        <w:rPr>
          <w:sz w:val="32"/>
          <w:szCs w:val="32"/>
        </w:rPr>
        <w:t>, critically</w:t>
      </w:r>
      <w:r w:rsidR="00FF5C10">
        <w:rPr>
          <w:sz w:val="32"/>
          <w:szCs w:val="32"/>
        </w:rPr>
        <w:t xml:space="preserve"> damped and </w:t>
      </w:r>
      <w:r w:rsidR="00FF5C10" w:rsidRPr="007A079E">
        <w:rPr>
          <w:noProof/>
          <w:sz w:val="32"/>
          <w:szCs w:val="32"/>
        </w:rPr>
        <w:t>overdamped</w:t>
      </w:r>
      <w:r w:rsidR="00FF5C10">
        <w:rPr>
          <w:sz w:val="32"/>
          <w:szCs w:val="32"/>
        </w:rPr>
        <w:t xml:space="preserve"> cases.                                                                                      </w:t>
      </w:r>
      <w:r w:rsidR="00FF5C10" w:rsidRPr="00563A04">
        <w:rPr>
          <w:sz w:val="32"/>
          <w:szCs w:val="32"/>
        </w:rPr>
        <w:t xml:space="preserve"> </w:t>
      </w:r>
    </w:p>
    <w:p w14:paraId="06343721" w14:textId="4494F489" w:rsidR="0020217E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Underdamped </w:t>
      </w:r>
      <w:r w:rsidR="00FF5C10" w:rsidRPr="00563A04">
        <w:rPr>
          <w:sz w:val="32"/>
          <w:szCs w:val="32"/>
        </w:rPr>
        <w:t>Frequency</w:t>
      </w:r>
      <w:r>
        <w:rPr>
          <w:sz w:val="32"/>
          <w:szCs w:val="32"/>
        </w:rPr>
        <w:t xml:space="preserve"> </w:t>
      </w:r>
      <w:r w:rsidR="00FF5C10" w:rsidRPr="00563A04">
        <w:rPr>
          <w:sz w:val="32"/>
          <w:szCs w:val="32"/>
        </w:rPr>
        <w:t>=</w:t>
      </w:r>
      <w:r>
        <w:rPr>
          <w:sz w:val="32"/>
          <w:szCs w:val="32"/>
        </w:rPr>
        <w:t xml:space="preserve"> </w:t>
      </w:r>
      <w:r w:rsidR="00FF5C10" w:rsidRPr="00563A04">
        <w:rPr>
          <w:sz w:val="32"/>
          <w:szCs w:val="32"/>
        </w:rPr>
        <w:t>20</w:t>
      </w:r>
      <w:proofErr w:type="gramStart"/>
      <w:r w:rsidR="00FF5C10" w:rsidRPr="00563A04">
        <w:rPr>
          <w:sz w:val="32"/>
          <w:szCs w:val="32"/>
        </w:rPr>
        <w:t xml:space="preserve">Hz </w:t>
      </w:r>
      <w:r>
        <w:rPr>
          <w:sz w:val="32"/>
          <w:szCs w:val="32"/>
        </w:rPr>
        <w:t>;</w:t>
      </w:r>
      <w:proofErr w:type="gramEnd"/>
      <w:r w:rsidR="00FF5C10" w:rsidRPr="00563A04"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R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 xml:space="preserve">470Ω                                                                                                       </w:t>
      </w:r>
      <w:r>
        <w:rPr>
          <w:sz w:val="32"/>
          <w:szCs w:val="32"/>
        </w:rPr>
        <w:t xml:space="preserve">4) </w:t>
      </w:r>
      <w:r w:rsidR="00FF5C10" w:rsidRPr="00563A04">
        <w:rPr>
          <w:sz w:val="32"/>
          <w:szCs w:val="32"/>
        </w:rPr>
        <w:t>Criticall</w:t>
      </w:r>
      <w:r w:rsidR="00FF5C10">
        <w:rPr>
          <w:sz w:val="32"/>
          <w:szCs w:val="32"/>
        </w:rPr>
        <w:t>y damped Frequency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2</w:t>
      </w:r>
      <w:r w:rsidR="00FF5C10">
        <w:rPr>
          <w:sz w:val="32"/>
          <w:szCs w:val="32"/>
        </w:rPr>
        <w:t>0Hz</w:t>
      </w:r>
      <w:r>
        <w:rPr>
          <w:sz w:val="32"/>
          <w:szCs w:val="32"/>
        </w:rPr>
        <w:t>;</w:t>
      </w:r>
      <w:r w:rsidR="00FF5C10">
        <w:rPr>
          <w:sz w:val="32"/>
          <w:szCs w:val="32"/>
        </w:rPr>
        <w:t xml:space="preserve"> R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5k</w:t>
      </w:r>
      <w:r w:rsidR="00FF5C10">
        <w:rPr>
          <w:sz w:val="32"/>
          <w:szCs w:val="32"/>
        </w:rPr>
        <w:t xml:space="preserve">Ω                                         </w:t>
      </w:r>
      <w:r>
        <w:rPr>
          <w:sz w:val="32"/>
          <w:szCs w:val="32"/>
        </w:rPr>
        <w:t xml:space="preserve">5) </w:t>
      </w:r>
      <w:r w:rsidR="00FF5C10" w:rsidRPr="00563A04">
        <w:rPr>
          <w:sz w:val="32"/>
          <w:szCs w:val="32"/>
        </w:rPr>
        <w:t>Over-damped Frequency</w:t>
      </w:r>
      <w:r>
        <w:rPr>
          <w:sz w:val="32"/>
          <w:szCs w:val="32"/>
        </w:rPr>
        <w:t xml:space="preserve"> </w:t>
      </w:r>
      <w:r w:rsidR="00FF5C10" w:rsidRPr="00563A04">
        <w:rPr>
          <w:sz w:val="32"/>
          <w:szCs w:val="32"/>
        </w:rPr>
        <w:t>=</w:t>
      </w:r>
      <w:r>
        <w:rPr>
          <w:sz w:val="32"/>
          <w:szCs w:val="32"/>
        </w:rPr>
        <w:t xml:space="preserve"> 2</w:t>
      </w:r>
      <w:r w:rsidR="00FF5C10" w:rsidRPr="00563A04">
        <w:rPr>
          <w:sz w:val="32"/>
          <w:szCs w:val="32"/>
        </w:rPr>
        <w:t>0Hz</w:t>
      </w:r>
      <w:r w:rsidR="00FF5C10">
        <w:rPr>
          <w:sz w:val="32"/>
          <w:szCs w:val="32"/>
        </w:rPr>
        <w:t>;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R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9.88</w:t>
      </w:r>
      <w:r w:rsidR="00FF5C10">
        <w:rPr>
          <w:sz w:val="32"/>
          <w:szCs w:val="32"/>
        </w:rPr>
        <w:t xml:space="preserve">kΩ                                            </w:t>
      </w:r>
    </w:p>
    <w:p w14:paraId="5BEBB30D" w14:textId="77777777" w:rsidR="0020217E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6) </w:t>
      </w:r>
      <w:r w:rsidR="00FF5C10" w:rsidRPr="00563A04">
        <w:rPr>
          <w:sz w:val="32"/>
          <w:szCs w:val="32"/>
        </w:rPr>
        <w:t xml:space="preserve">Mostly underdamped systems are preferred due to moderate time domain specifications. Calculate all the time domain specifications </w:t>
      </w:r>
      <w:r w:rsidR="00FF5C10">
        <w:rPr>
          <w:sz w:val="32"/>
          <w:szCs w:val="32"/>
        </w:rPr>
        <w:t xml:space="preserve">and verify them theoretically.                                                              </w:t>
      </w:r>
    </w:p>
    <w:p w14:paraId="052AE2B7" w14:textId="7F403DBD" w:rsidR="00FF5C10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7) </w:t>
      </w:r>
      <w:r w:rsidR="00FF5C10" w:rsidRPr="00563A04">
        <w:rPr>
          <w:sz w:val="32"/>
          <w:szCs w:val="32"/>
        </w:rPr>
        <w:t xml:space="preserve">Calculate the critical value of </w:t>
      </w:r>
      <w:proofErr w:type="gramStart"/>
      <w:r w:rsidR="00FF5C10" w:rsidRPr="00563A04">
        <w:rPr>
          <w:sz w:val="32"/>
          <w:szCs w:val="32"/>
        </w:rPr>
        <w:t>resistance(</w:t>
      </w:r>
      <w:proofErr w:type="gramEnd"/>
      <w:r w:rsidR="00FF5C10" w:rsidRPr="00563A04">
        <w:rPr>
          <w:sz w:val="32"/>
          <w:szCs w:val="32"/>
        </w:rPr>
        <w:t xml:space="preserve">the resistance at which system becomes critically damped) </w:t>
      </w:r>
    </w:p>
    <w:p w14:paraId="5E8D80BB" w14:textId="40FE7906" w:rsidR="0020217E" w:rsidRDefault="0020217E" w:rsidP="00FF5C10">
      <w:pPr>
        <w:rPr>
          <w:sz w:val="32"/>
          <w:szCs w:val="32"/>
        </w:rPr>
      </w:pPr>
    </w:p>
    <w:p w14:paraId="7D75BF21" w14:textId="317A8912" w:rsidR="0020217E" w:rsidRPr="0020217E" w:rsidRDefault="0020217E" w:rsidP="00FF5C10">
      <w:pPr>
        <w:rPr>
          <w:sz w:val="32"/>
          <w:szCs w:val="32"/>
          <w:u w:val="single"/>
        </w:rPr>
      </w:pPr>
      <w:r w:rsidRPr="007A079E">
        <w:rPr>
          <w:sz w:val="32"/>
          <w:szCs w:val="32"/>
          <w:u w:val="single"/>
        </w:rPr>
        <w:t>Circuit Diagram:</w:t>
      </w:r>
    </w:p>
    <w:p w14:paraId="4220D949" w14:textId="2BFF4679" w:rsidR="0020217E" w:rsidRDefault="0020217E" w:rsidP="00FF5C10">
      <w:pPr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8F626C7" wp14:editId="5F1C1DD4">
            <wp:simplePos x="914400" y="2827020"/>
            <wp:positionH relativeFrom="column">
              <wp:align>left</wp:align>
            </wp:positionH>
            <wp:positionV relativeFrom="paragraph">
              <wp:align>top</wp:align>
            </wp:positionV>
            <wp:extent cx="3849010" cy="198882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01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3F5842" w14:textId="7325E5E6" w:rsidR="0020217E" w:rsidRDefault="0020217E" w:rsidP="00FF5C10">
      <w:pPr>
        <w:rPr>
          <w:sz w:val="32"/>
          <w:szCs w:val="32"/>
        </w:rPr>
      </w:pPr>
    </w:p>
    <w:p w14:paraId="0FF18EC3" w14:textId="77777777" w:rsidR="0020217E" w:rsidRDefault="0020217E" w:rsidP="0020217E">
      <w:pPr>
        <w:jc w:val="right"/>
        <w:rPr>
          <w:sz w:val="32"/>
          <w:szCs w:val="32"/>
        </w:rPr>
      </w:pPr>
      <w:r>
        <w:rPr>
          <w:sz w:val="32"/>
          <w:szCs w:val="32"/>
        </w:rPr>
        <w:br w:type="textWrapping" w:clear="all"/>
      </w:r>
    </w:p>
    <w:p w14:paraId="5948396E" w14:textId="77777777" w:rsidR="00FF5C10" w:rsidRDefault="00FF5C10" w:rsidP="00FF5C10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E2429DC" wp14:editId="0A87F4F3">
            <wp:extent cx="3759835" cy="3716820"/>
            <wp:effectExtent l="0" t="0" r="0" b="0"/>
            <wp:docPr id="9" name="Picture 9" descr="C:\Users\Adarsh Shrivastava\AppData\Local\Microsoft\Windows\INetCache\Content.Word\rlc circu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darsh Shrivastava\AppData\Local\Microsoft\Windows\INetCache\Content.Word\rlc circuit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763592" cy="3720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01E95" w14:textId="1ADC6D5C" w:rsidR="00FF5C10" w:rsidRDefault="00FF5C10" w:rsidP="00FF5C10">
      <w:pPr>
        <w:rPr>
          <w:sz w:val="32"/>
          <w:szCs w:val="32"/>
        </w:rPr>
      </w:pPr>
      <w:r>
        <w:t>Snapshot of</w:t>
      </w:r>
      <w:r w:rsidR="00B149CF">
        <w:t xml:space="preserve"> the</w:t>
      </w:r>
      <w:r>
        <w:t xml:space="preserve"> </w:t>
      </w:r>
      <w:r w:rsidRPr="00B149CF">
        <w:rPr>
          <w:noProof/>
        </w:rPr>
        <w:t>breadboard</w:t>
      </w:r>
      <w:r>
        <w:t xml:space="preserve"> with components connected as per</w:t>
      </w:r>
      <w:r w:rsidR="00B149CF">
        <w:t xml:space="preserve"> the circuit diagram</w:t>
      </w:r>
    </w:p>
    <w:p w14:paraId="45320A01" w14:textId="3AFEC191" w:rsidR="00FF5C10" w:rsidRDefault="00B149CF" w:rsidP="00FF5C10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BA98892" wp14:editId="1CB08583">
            <wp:extent cx="3606106" cy="27051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92" cy="270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693F8" w14:textId="77777777" w:rsidR="00FF5C10" w:rsidRPr="000E050D" w:rsidRDefault="00FF5C10" w:rsidP="00FF5C10">
      <w:r>
        <w:t>Underdamped case</w:t>
      </w:r>
    </w:p>
    <w:p w14:paraId="62D97EA2" w14:textId="5BE784F7" w:rsidR="00FF5C10" w:rsidRDefault="00B149CF" w:rsidP="00FF5C10">
      <w:r>
        <w:rPr>
          <w:noProof/>
        </w:rPr>
        <w:lastRenderedPageBreak/>
        <w:drawing>
          <wp:inline distT="0" distB="0" distL="0" distR="0" wp14:anchorId="783AF946" wp14:editId="411BA075">
            <wp:extent cx="3605530" cy="2704668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652" cy="271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4D71D" w14:textId="736068AA" w:rsidR="00B149CF" w:rsidRDefault="00B149CF" w:rsidP="00FF5C10">
      <w:r>
        <w:t>Critically Damped case</w:t>
      </w:r>
    </w:p>
    <w:p w14:paraId="2C199B5F" w14:textId="1755EEA8" w:rsidR="00FF5C10" w:rsidRPr="00B149CF" w:rsidRDefault="00B149CF" w:rsidP="00FF5C10">
      <w:pPr>
        <w:rPr>
          <w:sz w:val="24"/>
          <w:szCs w:val="24"/>
        </w:rPr>
      </w:pPr>
      <w:r>
        <w:rPr>
          <w:sz w:val="24"/>
          <w:szCs w:val="24"/>
        </w:rPr>
        <w:t>(We forgot to take the snapshot of the overdamped case)</w:t>
      </w:r>
    </w:p>
    <w:p w14:paraId="18CFB2E9" w14:textId="17AEDB66" w:rsidR="00B149CF" w:rsidRDefault="00B149CF" w:rsidP="00FF5C10"/>
    <w:p w14:paraId="2A23962C" w14:textId="3A146DE6" w:rsidR="00920450" w:rsidRDefault="00920450" w:rsidP="00FF5C10">
      <w:pPr>
        <w:rPr>
          <w:sz w:val="32"/>
          <w:szCs w:val="32"/>
          <w:u w:val="single"/>
        </w:rPr>
      </w:pPr>
      <w:r w:rsidRPr="00920450">
        <w:rPr>
          <w:sz w:val="32"/>
          <w:szCs w:val="32"/>
          <w:u w:val="single"/>
        </w:rPr>
        <w:t>O</w:t>
      </w:r>
      <w:r>
        <w:rPr>
          <w:sz w:val="32"/>
          <w:szCs w:val="32"/>
          <w:u w:val="single"/>
        </w:rPr>
        <w:t>bservations: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2268"/>
        <w:gridCol w:w="2268"/>
        <w:gridCol w:w="2268"/>
      </w:tblGrid>
      <w:tr w:rsidR="00920450" w:rsidRPr="00920450" w14:paraId="385B2E20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F1F4CDC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ED46417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Underdamped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510D432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Critically damped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1A95628" w14:textId="544A482B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noProof/>
                <w:color w:val="000000"/>
                <w:lang w:eastAsia="en-IN"/>
              </w:rPr>
              <w:t>Overdamped</w:t>
            </w:r>
          </w:p>
        </w:tc>
      </w:tr>
      <w:tr w:rsidR="00920450" w:rsidRPr="00920450" w14:paraId="6853282A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D054331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Peak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DEF5FCD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5.84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33B33BC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13C7B4D" w14:textId="361D892C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84</w:t>
            </w: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 V</w:t>
            </w:r>
          </w:p>
        </w:tc>
      </w:tr>
      <w:tr w:rsidR="00920450" w:rsidRPr="00920450" w14:paraId="27507BC6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938C260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M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p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185C506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3E46374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16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BC81EBF" w14:textId="47D1A594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N.A.</w:t>
            </w:r>
          </w:p>
        </w:tc>
      </w:tr>
      <w:tr w:rsidR="00920450" w:rsidRPr="00920450" w14:paraId="7C50490E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5A93478" w14:textId="761ED3D9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p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74EBBC1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40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285C4FE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3.96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0E2EAA3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84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  <w:tr w:rsidR="00920450" w:rsidRPr="00920450" w14:paraId="15088C75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F0F86C3" w14:textId="1AC13E6F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d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1B1B73E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0.77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9CF752E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1.12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6CF2D45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1.92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  <w:tr w:rsidR="00920450" w:rsidRPr="00920450" w14:paraId="5CCEE39A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401168F" w14:textId="34FB600C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f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8CB2C50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1.2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56FD406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26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E25D7A7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5.08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  <w:tr w:rsidR="00920450" w:rsidRPr="00920450" w14:paraId="069CE535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7FE8528" w14:textId="31E0DE8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A470CD3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8.0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2C3C475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26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B54931F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5.08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</w:tbl>
    <w:p w14:paraId="1DC6111E" w14:textId="77777777" w:rsidR="00B149CF" w:rsidRDefault="00FF5C10" w:rsidP="00FF5C10">
      <w:pPr>
        <w:rPr>
          <w:sz w:val="32"/>
          <w:szCs w:val="32"/>
        </w:rPr>
      </w:pPr>
      <w:r w:rsidRPr="00894EA5">
        <w:rPr>
          <w:b/>
          <w:sz w:val="32"/>
          <w:szCs w:val="32"/>
        </w:rPr>
        <w:t>PRECAUTIONS:</w:t>
      </w:r>
      <w:r>
        <w:rPr>
          <w:sz w:val="32"/>
          <w:szCs w:val="32"/>
        </w:rPr>
        <w:t xml:space="preserve">                                                                                         </w:t>
      </w:r>
    </w:p>
    <w:p w14:paraId="195ED3FD" w14:textId="3F71950D" w:rsidR="00B149CF" w:rsidRDefault="00B149CF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="00FF5C10" w:rsidRPr="00563A04">
        <w:rPr>
          <w:sz w:val="32"/>
          <w:szCs w:val="32"/>
        </w:rPr>
        <w:t>The square waveform from the function generator or pulse generator may be checked on DSO and adjust to</w:t>
      </w:r>
      <w:r>
        <w:rPr>
          <w:sz w:val="32"/>
          <w:szCs w:val="32"/>
        </w:rPr>
        <w:t xml:space="preserve"> the</w:t>
      </w:r>
      <w:r w:rsidR="00FF5C10" w:rsidRPr="00563A04">
        <w:rPr>
          <w:sz w:val="32"/>
          <w:szCs w:val="32"/>
        </w:rPr>
        <w:t xml:space="preserve"> </w:t>
      </w:r>
      <w:r w:rsidR="00FF5C10" w:rsidRPr="00B149CF">
        <w:rPr>
          <w:noProof/>
          <w:sz w:val="32"/>
          <w:szCs w:val="32"/>
        </w:rPr>
        <w:t>proper</w:t>
      </w:r>
      <w:r w:rsidR="00FF5C10" w:rsidRPr="00563A04">
        <w:rPr>
          <w:sz w:val="32"/>
          <w:szCs w:val="32"/>
        </w:rPr>
        <w:t xml:space="preserve"> size before applying it to the circuit. The time scale on</w:t>
      </w:r>
      <w:r w:rsidR="00FF5C10">
        <w:rPr>
          <w:sz w:val="32"/>
          <w:szCs w:val="32"/>
        </w:rPr>
        <w:t xml:space="preserve"> DSO must also </w:t>
      </w:r>
      <w:r w:rsidR="00FF5C10" w:rsidRPr="00272E27">
        <w:rPr>
          <w:noProof/>
          <w:sz w:val="32"/>
          <w:szCs w:val="32"/>
        </w:rPr>
        <w:t>be calculated</w:t>
      </w:r>
      <w:r w:rsidR="00FF5C10">
        <w:rPr>
          <w:sz w:val="32"/>
          <w:szCs w:val="32"/>
        </w:rPr>
        <w:t xml:space="preserve">.                                                                                                  </w:t>
      </w:r>
    </w:p>
    <w:p w14:paraId="50CF6370" w14:textId="7B9B72E0" w:rsidR="00B149CF" w:rsidRDefault="00B149CF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="00FF5C10" w:rsidRPr="00563A04">
        <w:rPr>
          <w:sz w:val="32"/>
          <w:szCs w:val="32"/>
        </w:rPr>
        <w:t>Once</w:t>
      </w:r>
      <w:r>
        <w:rPr>
          <w:sz w:val="32"/>
          <w:szCs w:val="32"/>
        </w:rPr>
        <w:t xml:space="preserve"> the</w:t>
      </w:r>
      <w:r w:rsidR="00FF5C10" w:rsidRPr="00563A04">
        <w:rPr>
          <w:sz w:val="32"/>
          <w:szCs w:val="32"/>
        </w:rPr>
        <w:t xml:space="preserve"> </w:t>
      </w:r>
      <w:r w:rsidR="00FF5C10" w:rsidRPr="00B149CF">
        <w:rPr>
          <w:noProof/>
          <w:sz w:val="32"/>
          <w:szCs w:val="32"/>
        </w:rPr>
        <w:t>proper</w:t>
      </w:r>
      <w:r w:rsidR="00FF5C10" w:rsidRPr="00563A04">
        <w:rPr>
          <w:sz w:val="32"/>
          <w:szCs w:val="32"/>
        </w:rPr>
        <w:t xml:space="preserve"> square wave is synchronized on DSO and the time scale </w:t>
      </w:r>
      <w:r w:rsidR="00FF5C10" w:rsidRPr="00272E27">
        <w:rPr>
          <w:noProof/>
          <w:sz w:val="32"/>
          <w:szCs w:val="32"/>
        </w:rPr>
        <w:t>is calibrated</w:t>
      </w:r>
      <w:r w:rsidR="00FF5C10" w:rsidRPr="00563A04">
        <w:rPr>
          <w:sz w:val="32"/>
          <w:szCs w:val="32"/>
        </w:rPr>
        <w:t>, the setting of the knobs affecting the cali</w:t>
      </w:r>
      <w:r w:rsidR="00FF5C10">
        <w:rPr>
          <w:sz w:val="32"/>
          <w:szCs w:val="32"/>
        </w:rPr>
        <w:t xml:space="preserve">brated should not </w:t>
      </w:r>
      <w:r w:rsidR="00FF5C10" w:rsidRPr="00272E27">
        <w:rPr>
          <w:noProof/>
          <w:sz w:val="32"/>
          <w:szCs w:val="32"/>
        </w:rPr>
        <w:t>be changed</w:t>
      </w:r>
      <w:r w:rsidR="00FF5C10">
        <w:rPr>
          <w:sz w:val="32"/>
          <w:szCs w:val="32"/>
        </w:rPr>
        <w:t xml:space="preserve">.                                                                               </w:t>
      </w:r>
    </w:p>
    <w:p w14:paraId="6D6A45E1" w14:textId="3F2697CE" w:rsidR="00FF5C10" w:rsidRDefault="00B149CF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</w:t>
      </w:r>
      <w:r w:rsidR="00FF5C10" w:rsidRPr="00563A04">
        <w:rPr>
          <w:sz w:val="32"/>
          <w:szCs w:val="32"/>
        </w:rPr>
        <w:t>In the RLC Circuit response care should be taken to include the resistance of the inductor used in the circuit while making various calculations</w:t>
      </w:r>
      <w:r w:rsidR="00FF5C10">
        <w:rPr>
          <w:sz w:val="32"/>
          <w:szCs w:val="32"/>
        </w:rPr>
        <w:t>.</w:t>
      </w:r>
    </w:p>
    <w:p w14:paraId="2107B5B0" w14:textId="77777777" w:rsidR="00FF5C10" w:rsidRDefault="00FF5C10" w:rsidP="00FF5C10">
      <w:pPr>
        <w:rPr>
          <w:sz w:val="32"/>
          <w:szCs w:val="32"/>
        </w:rPr>
      </w:pPr>
      <w:r w:rsidRPr="00A27FB2">
        <w:rPr>
          <w:b/>
          <w:sz w:val="40"/>
          <w:szCs w:val="40"/>
        </w:rPr>
        <w:lastRenderedPageBreak/>
        <w:t>Error Analysis:</w:t>
      </w:r>
      <w:r>
        <w:rPr>
          <w:sz w:val="40"/>
          <w:szCs w:val="40"/>
        </w:rPr>
        <w:t xml:space="preserve"> </w:t>
      </w:r>
    </w:p>
    <w:p w14:paraId="3FD1D89C" w14:textId="73B02215" w:rsidR="00FF5C10" w:rsidRDefault="00FF5C10" w:rsidP="00FF5C10">
      <w:pPr>
        <w:rPr>
          <w:rFonts w:cstheme="minorHAnsi"/>
          <w:sz w:val="32"/>
          <w:szCs w:val="32"/>
        </w:rPr>
      </w:pPr>
      <w:r>
        <w:rPr>
          <w:sz w:val="32"/>
          <w:szCs w:val="32"/>
        </w:rPr>
        <w:t xml:space="preserve">During the whole </w:t>
      </w:r>
      <w:r w:rsidRPr="00272E27">
        <w:rPr>
          <w:noProof/>
          <w:sz w:val="32"/>
          <w:szCs w:val="32"/>
        </w:rPr>
        <w:t>experiment</w:t>
      </w:r>
      <w:r w:rsidR="00272E27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I encountered few places where there was a possibility of errors. First of all, there may be a chance that the actual voltage received in the circuit will be lesser than the voltage applied due to some loss. And it may give somewhat different results. </w:t>
      </w:r>
      <w:r w:rsidRPr="00272E27">
        <w:rPr>
          <w:noProof/>
          <w:sz w:val="32"/>
          <w:szCs w:val="32"/>
        </w:rPr>
        <w:t>Moreover</w:t>
      </w:r>
      <w:r w:rsidR="00272E27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it should be ensured that all connections in the circuit are correct. </w:t>
      </w:r>
      <w:proofErr w:type="gramStart"/>
      <w:r>
        <w:rPr>
          <w:sz w:val="32"/>
          <w:szCs w:val="32"/>
        </w:rPr>
        <w:t>Often</w:t>
      </w:r>
      <w:proofErr w:type="gramEnd"/>
      <w:r>
        <w:rPr>
          <w:sz w:val="32"/>
          <w:szCs w:val="32"/>
        </w:rPr>
        <w:t xml:space="preserve"> we face a fluctuated reading and in that </w:t>
      </w:r>
      <w:r w:rsidRPr="00272E27">
        <w:rPr>
          <w:noProof/>
          <w:sz w:val="32"/>
          <w:szCs w:val="32"/>
        </w:rPr>
        <w:t>situation</w:t>
      </w:r>
      <w:r w:rsidR="00272E27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one must </w:t>
      </w:r>
      <w:proofErr w:type="spellStart"/>
      <w:r w:rsidRPr="00FD07A1">
        <w:rPr>
          <w:sz w:val="32"/>
          <w:szCs w:val="32"/>
        </w:rPr>
        <w:t>autoscale</w:t>
      </w:r>
      <w:proofErr w:type="spellEnd"/>
      <w:r>
        <w:rPr>
          <w:sz w:val="32"/>
          <w:szCs w:val="32"/>
        </w:rPr>
        <w:t xml:space="preserve"> and then take</w:t>
      </w:r>
      <w:r w:rsidR="00272E27">
        <w:rPr>
          <w:sz w:val="32"/>
          <w:szCs w:val="32"/>
        </w:rPr>
        <w:t xml:space="preserve"> </w:t>
      </w:r>
      <w:r w:rsidR="00272E27" w:rsidRPr="00272E27">
        <w:rPr>
          <w:noProof/>
          <w:sz w:val="32"/>
          <w:szCs w:val="32"/>
        </w:rPr>
        <w:t>a</w:t>
      </w:r>
      <w:r w:rsidRPr="00272E27">
        <w:rPr>
          <w:noProof/>
          <w:sz w:val="32"/>
          <w:szCs w:val="32"/>
        </w:rPr>
        <w:t xml:space="preserve"> reading</w:t>
      </w:r>
      <w:r>
        <w:rPr>
          <w:sz w:val="32"/>
          <w:szCs w:val="32"/>
        </w:rPr>
        <w:t xml:space="preserve"> in the steady position. All these accounts for the error that may have </w:t>
      </w:r>
      <w:r w:rsidRPr="00272E27">
        <w:rPr>
          <w:noProof/>
          <w:sz w:val="32"/>
          <w:szCs w:val="32"/>
        </w:rPr>
        <w:t>cre</w:t>
      </w:r>
      <w:r w:rsidR="00272E27">
        <w:rPr>
          <w:noProof/>
          <w:sz w:val="32"/>
          <w:szCs w:val="32"/>
        </w:rPr>
        <w:t>pt</w:t>
      </w:r>
      <w:r>
        <w:rPr>
          <w:sz w:val="32"/>
          <w:szCs w:val="32"/>
        </w:rPr>
        <w:t xml:space="preserve"> in my experiment. The calculated value of time constant was 103.4 </w:t>
      </w:r>
      <w:r>
        <w:rPr>
          <w:rFonts w:cstheme="minorHAnsi"/>
          <w:sz w:val="32"/>
          <w:szCs w:val="32"/>
        </w:rPr>
        <w:t>µs</w:t>
      </w:r>
      <w:r w:rsidR="00272E27">
        <w:rPr>
          <w:rFonts w:cstheme="minorHAnsi"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</w:t>
      </w:r>
      <w:r w:rsidRPr="00272E27">
        <w:rPr>
          <w:rFonts w:cstheme="minorHAnsi"/>
          <w:noProof/>
          <w:sz w:val="32"/>
          <w:szCs w:val="32"/>
        </w:rPr>
        <w:t>but</w:t>
      </w:r>
      <w:r>
        <w:rPr>
          <w:rFonts w:cstheme="minorHAnsi"/>
          <w:sz w:val="32"/>
          <w:szCs w:val="32"/>
        </w:rPr>
        <w:t xml:space="preserve"> in charging </w:t>
      </w:r>
      <w:r w:rsidRPr="00272E27">
        <w:rPr>
          <w:rFonts w:cstheme="minorHAnsi"/>
          <w:noProof/>
          <w:sz w:val="32"/>
          <w:szCs w:val="32"/>
        </w:rPr>
        <w:t>condition</w:t>
      </w:r>
      <w:r w:rsidR="00272E27">
        <w:rPr>
          <w:rFonts w:cstheme="minorHAnsi"/>
          <w:noProof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it came out to be 1</w:t>
      </w:r>
      <w:r w:rsidR="00920450">
        <w:rPr>
          <w:rFonts w:cstheme="minorHAnsi"/>
          <w:sz w:val="32"/>
          <w:szCs w:val="32"/>
        </w:rPr>
        <w:t>3</w:t>
      </w:r>
      <w:r>
        <w:rPr>
          <w:rFonts w:cstheme="minorHAnsi"/>
          <w:sz w:val="32"/>
          <w:szCs w:val="32"/>
        </w:rPr>
        <w:t>2</w:t>
      </w:r>
      <w:r w:rsidRPr="004F5421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µs and 1</w:t>
      </w:r>
      <w:r w:rsidR="00920450">
        <w:rPr>
          <w:rFonts w:cstheme="minorHAnsi"/>
          <w:sz w:val="32"/>
          <w:szCs w:val="32"/>
        </w:rPr>
        <w:t>30</w:t>
      </w:r>
      <w:r w:rsidRPr="004F5421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µs in discharging condition.</w:t>
      </w:r>
    </w:p>
    <w:p w14:paraId="706FB0EF" w14:textId="2233E827" w:rsidR="00FF5C10" w:rsidRDefault="00FF5C10" w:rsidP="00FF5C10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Coming to next part, the calculated values of </w:t>
      </w:r>
      <w:proofErr w:type="spellStart"/>
      <w:r>
        <w:rPr>
          <w:rFonts w:cstheme="minorHAnsi"/>
          <w:sz w:val="32"/>
          <w:szCs w:val="32"/>
        </w:rPr>
        <w:t>T</w:t>
      </w:r>
      <w:r w:rsidR="007F28F7">
        <w:rPr>
          <w:rFonts w:cstheme="minorHAnsi"/>
          <w:sz w:val="28"/>
          <w:szCs w:val="28"/>
          <w:vertAlign w:val="subscript"/>
        </w:rPr>
        <w:t>f</w:t>
      </w:r>
      <w:proofErr w:type="spellEnd"/>
      <w:r>
        <w:rPr>
          <w:rFonts w:cstheme="minorHAnsi"/>
          <w:sz w:val="28"/>
          <w:szCs w:val="28"/>
        </w:rPr>
        <w:t xml:space="preserve">, </w:t>
      </w:r>
      <w:r>
        <w:rPr>
          <w:rFonts w:cstheme="minorHAnsi"/>
          <w:sz w:val="32"/>
          <w:szCs w:val="32"/>
        </w:rPr>
        <w:t>T</w:t>
      </w:r>
      <w:r w:rsidRPr="00920450">
        <w:rPr>
          <w:sz w:val="28"/>
          <w:szCs w:val="28"/>
          <w:vertAlign w:val="subscript"/>
        </w:rPr>
        <w:t>d</w:t>
      </w:r>
      <w:r>
        <w:rPr>
          <w:sz w:val="28"/>
          <w:szCs w:val="28"/>
        </w:rPr>
        <w:t xml:space="preserve">, </w:t>
      </w:r>
      <w:proofErr w:type="spellStart"/>
      <w:r>
        <w:rPr>
          <w:sz w:val="32"/>
          <w:szCs w:val="32"/>
        </w:rPr>
        <w:t>T</w:t>
      </w:r>
      <w:r w:rsidRPr="00920450">
        <w:rPr>
          <w:sz w:val="28"/>
          <w:szCs w:val="28"/>
          <w:vertAlign w:val="subscript"/>
        </w:rPr>
        <w:t>p</w:t>
      </w:r>
      <w:proofErr w:type="spellEnd"/>
      <w:r w:rsidR="00272E27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272E27">
        <w:rPr>
          <w:noProof/>
          <w:sz w:val="32"/>
          <w:szCs w:val="32"/>
        </w:rPr>
        <w:t>and</w:t>
      </w:r>
      <w:r>
        <w:rPr>
          <w:sz w:val="28"/>
          <w:szCs w:val="28"/>
        </w:rPr>
        <w:t xml:space="preserve"> </w:t>
      </w:r>
      <w:proofErr w:type="spellStart"/>
      <w:r>
        <w:rPr>
          <w:sz w:val="32"/>
          <w:szCs w:val="32"/>
        </w:rPr>
        <w:t>T</w:t>
      </w:r>
      <w:r w:rsidRPr="00920450">
        <w:rPr>
          <w:sz w:val="28"/>
          <w:szCs w:val="28"/>
          <w:vertAlign w:val="subscript"/>
        </w:rPr>
        <w:t>s</w:t>
      </w:r>
      <w:proofErr w:type="spellEnd"/>
      <w:r>
        <w:rPr>
          <w:sz w:val="28"/>
          <w:szCs w:val="28"/>
        </w:rPr>
        <w:t xml:space="preserve"> are 1.09ms, 699.5</w:t>
      </w:r>
      <w:r w:rsidRPr="00755C18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 xml:space="preserve">µs, 2.11ms and </w:t>
      </w:r>
      <w:r w:rsidR="007F28F7">
        <w:rPr>
          <w:rFonts w:cstheme="minorHAnsi"/>
          <w:sz w:val="32"/>
          <w:szCs w:val="32"/>
        </w:rPr>
        <w:t>7.68</w:t>
      </w:r>
      <w:r>
        <w:rPr>
          <w:rFonts w:cstheme="minorHAnsi"/>
          <w:sz w:val="32"/>
          <w:szCs w:val="32"/>
        </w:rPr>
        <w:t>ms respectively. The measured values are 1.</w:t>
      </w:r>
      <w:r w:rsidR="007F28F7">
        <w:rPr>
          <w:rFonts w:cstheme="minorHAnsi"/>
          <w:sz w:val="32"/>
          <w:szCs w:val="32"/>
        </w:rPr>
        <w:t>2</w:t>
      </w:r>
      <w:r>
        <w:rPr>
          <w:rFonts w:cstheme="minorHAnsi"/>
          <w:sz w:val="32"/>
          <w:szCs w:val="32"/>
        </w:rPr>
        <w:t xml:space="preserve">ms, </w:t>
      </w:r>
      <w:r w:rsidR="007F28F7">
        <w:rPr>
          <w:rFonts w:cstheme="minorHAnsi"/>
          <w:sz w:val="32"/>
          <w:szCs w:val="32"/>
        </w:rPr>
        <w:t>77</w:t>
      </w:r>
      <w:r>
        <w:rPr>
          <w:rFonts w:cstheme="minorHAnsi"/>
          <w:sz w:val="32"/>
          <w:szCs w:val="32"/>
        </w:rPr>
        <w:t>0</w:t>
      </w:r>
      <w:r w:rsidRPr="00755C18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µs, 2.</w:t>
      </w:r>
      <w:r w:rsidR="007F28F7">
        <w:rPr>
          <w:rFonts w:cstheme="minorHAnsi"/>
          <w:sz w:val="32"/>
          <w:szCs w:val="32"/>
        </w:rPr>
        <w:t>40</w:t>
      </w:r>
      <w:r>
        <w:rPr>
          <w:rFonts w:cstheme="minorHAnsi"/>
          <w:sz w:val="32"/>
          <w:szCs w:val="32"/>
        </w:rPr>
        <w:t xml:space="preserve">ms, </w:t>
      </w:r>
      <w:r w:rsidR="007F28F7">
        <w:rPr>
          <w:rFonts w:cstheme="minorHAnsi"/>
          <w:sz w:val="32"/>
          <w:szCs w:val="32"/>
        </w:rPr>
        <w:t>8.0</w:t>
      </w:r>
      <w:r>
        <w:rPr>
          <w:rFonts w:cstheme="minorHAnsi"/>
          <w:sz w:val="32"/>
          <w:szCs w:val="32"/>
        </w:rPr>
        <w:t>ms respectively. Moving forward we performed critical damping part where the critical damping occurred at R=</w:t>
      </w:r>
      <w:r w:rsidR="00920450">
        <w:rPr>
          <w:rFonts w:cstheme="minorHAnsi"/>
          <w:sz w:val="32"/>
          <w:szCs w:val="32"/>
        </w:rPr>
        <w:t>5k</w:t>
      </w:r>
      <w:r>
        <w:rPr>
          <w:rFonts w:cstheme="minorHAnsi"/>
          <w:sz w:val="32"/>
          <w:szCs w:val="32"/>
        </w:rPr>
        <w:t>Ω</w:t>
      </w:r>
      <w:r w:rsidR="00272E27">
        <w:rPr>
          <w:rFonts w:cstheme="minorHAnsi"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</w:t>
      </w:r>
      <w:r w:rsidRPr="00272E27">
        <w:rPr>
          <w:rFonts w:cstheme="minorHAnsi"/>
          <w:noProof/>
          <w:sz w:val="32"/>
          <w:szCs w:val="32"/>
        </w:rPr>
        <w:t>but</w:t>
      </w:r>
      <w:r>
        <w:rPr>
          <w:rFonts w:cstheme="minorHAnsi"/>
          <w:sz w:val="32"/>
          <w:szCs w:val="32"/>
        </w:rPr>
        <w:t xml:space="preserve"> as suggested it should be around </w:t>
      </w:r>
      <w:r w:rsidR="00920450">
        <w:rPr>
          <w:rFonts w:cstheme="minorHAnsi"/>
          <w:sz w:val="32"/>
          <w:szCs w:val="32"/>
        </w:rPr>
        <w:t>4.26k</w:t>
      </w:r>
      <w:r>
        <w:rPr>
          <w:rFonts w:cstheme="minorHAnsi"/>
          <w:sz w:val="32"/>
          <w:szCs w:val="32"/>
        </w:rPr>
        <w:t>Ω.</w:t>
      </w:r>
    </w:p>
    <w:p w14:paraId="07E3BFFB" w14:textId="1826C4A3" w:rsidR="00FF5C10" w:rsidRPr="00755C18" w:rsidRDefault="00FF5C10" w:rsidP="00FF5C10">
      <w:pPr>
        <w:rPr>
          <w:sz w:val="28"/>
          <w:szCs w:val="28"/>
        </w:rPr>
      </w:pPr>
      <w:r>
        <w:rPr>
          <w:rFonts w:cstheme="minorHAnsi"/>
          <w:sz w:val="32"/>
          <w:szCs w:val="32"/>
        </w:rPr>
        <w:t xml:space="preserve">So, </w:t>
      </w:r>
      <w:r w:rsidRPr="00272E27">
        <w:rPr>
          <w:rFonts w:cstheme="minorHAnsi"/>
          <w:noProof/>
          <w:sz w:val="32"/>
          <w:szCs w:val="32"/>
        </w:rPr>
        <w:t>in</w:t>
      </w:r>
      <w:r w:rsidR="00272E27">
        <w:rPr>
          <w:rFonts w:cstheme="minorHAnsi"/>
          <w:noProof/>
          <w:sz w:val="32"/>
          <w:szCs w:val="32"/>
        </w:rPr>
        <w:t xml:space="preserve"> a</w:t>
      </w:r>
      <w:r w:rsidRPr="00272E27">
        <w:rPr>
          <w:rFonts w:cstheme="minorHAnsi"/>
          <w:noProof/>
          <w:sz w:val="32"/>
          <w:szCs w:val="32"/>
        </w:rPr>
        <w:t xml:space="preserve"> nutshell</w:t>
      </w:r>
      <w:r w:rsidR="00272E27">
        <w:rPr>
          <w:rFonts w:cstheme="minorHAnsi"/>
          <w:noProof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I would like to wrap this error analysis by stressing on the fact that there </w:t>
      </w:r>
      <w:r w:rsidR="00272E27">
        <w:rPr>
          <w:rFonts w:cstheme="minorHAnsi"/>
          <w:noProof/>
          <w:sz w:val="32"/>
          <w:szCs w:val="32"/>
        </w:rPr>
        <w:t>is</w:t>
      </w:r>
      <w:r>
        <w:rPr>
          <w:rFonts w:cstheme="minorHAnsi"/>
          <w:sz w:val="32"/>
          <w:szCs w:val="32"/>
        </w:rPr>
        <w:t xml:space="preserve"> some small noticeable error in each measurement and as is the case, there is always some error associated with each experiment. </w:t>
      </w:r>
    </w:p>
    <w:p w14:paraId="4748BD1A" w14:textId="77777777" w:rsidR="00FF5C10" w:rsidRDefault="00FF5C10" w:rsidP="00FF5C10">
      <w:pPr>
        <w:rPr>
          <w:b/>
          <w:sz w:val="40"/>
          <w:szCs w:val="40"/>
        </w:rPr>
      </w:pPr>
      <w:r>
        <w:rPr>
          <w:b/>
          <w:sz w:val="40"/>
          <w:szCs w:val="40"/>
        </w:rPr>
        <w:t>Concluding Remarks:</w:t>
      </w:r>
    </w:p>
    <w:p w14:paraId="4C8B5BC5" w14:textId="5FFAF15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>The experiment started with the measurement of</w:t>
      </w:r>
      <w:r w:rsidR="00272E27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72E27">
        <w:rPr>
          <w:noProof/>
          <w:sz w:val="32"/>
          <w:szCs w:val="32"/>
        </w:rPr>
        <w:t>time</w:t>
      </w:r>
      <w:r>
        <w:rPr>
          <w:sz w:val="32"/>
          <w:szCs w:val="32"/>
        </w:rPr>
        <w:t xml:space="preserve"> constant of an RC circuit in the charging and discharging condition</w:t>
      </w:r>
      <w:r w:rsidR="00272E27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72E27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we verified the readings with the </w:t>
      </w:r>
      <w:r w:rsidRPr="00272E27">
        <w:rPr>
          <w:noProof/>
          <w:sz w:val="32"/>
          <w:szCs w:val="32"/>
        </w:rPr>
        <w:t>well</w:t>
      </w:r>
      <w:r w:rsidR="00272E27">
        <w:rPr>
          <w:noProof/>
          <w:sz w:val="32"/>
          <w:szCs w:val="32"/>
        </w:rPr>
        <w:t>-</w:t>
      </w:r>
      <w:r w:rsidRPr="00272E27">
        <w:rPr>
          <w:noProof/>
          <w:sz w:val="32"/>
          <w:szCs w:val="32"/>
        </w:rPr>
        <w:t>known</w:t>
      </w:r>
      <w:r>
        <w:rPr>
          <w:sz w:val="32"/>
          <w:szCs w:val="32"/>
        </w:rPr>
        <w:t xml:space="preserve"> result </w:t>
      </w:r>
      <w:r>
        <w:rPr>
          <w:rFonts w:cstheme="minorHAnsi"/>
          <w:sz w:val="32"/>
          <w:szCs w:val="32"/>
        </w:rPr>
        <w:t>ꚍ</w:t>
      </w:r>
      <w:r>
        <w:rPr>
          <w:sz w:val="32"/>
          <w:szCs w:val="32"/>
        </w:rPr>
        <w:t>=RC.</w:t>
      </w:r>
      <w:r w:rsidRPr="00D578AB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Followed by this, we wrote the equation for </w:t>
      </w:r>
      <w:r w:rsidRPr="00272E27">
        <w:rPr>
          <w:noProof/>
          <w:sz w:val="32"/>
          <w:szCs w:val="32"/>
        </w:rPr>
        <w:t>total</w:t>
      </w:r>
      <w:r>
        <w:rPr>
          <w:sz w:val="32"/>
          <w:szCs w:val="32"/>
        </w:rPr>
        <w:t xml:space="preserve"> response of the circuit.</w:t>
      </w:r>
    </w:p>
    <w:p w14:paraId="194C7FCB" w14:textId="68763A1B" w:rsidR="00FF5C10" w:rsidRDefault="00FF5C10" w:rsidP="00FF5C10">
      <w:pPr>
        <w:rPr>
          <w:sz w:val="28"/>
          <w:szCs w:val="28"/>
        </w:rPr>
      </w:pPr>
      <w:r>
        <w:rPr>
          <w:sz w:val="32"/>
          <w:szCs w:val="32"/>
        </w:rPr>
        <w:t xml:space="preserve">Then we connected an RLC circuit where we obtained different waveforms of </w:t>
      </w:r>
      <w:r w:rsidRPr="00272E27">
        <w:rPr>
          <w:noProof/>
          <w:sz w:val="32"/>
          <w:szCs w:val="32"/>
        </w:rPr>
        <w:t>underdamp</w:t>
      </w:r>
      <w:r w:rsidR="00272E27">
        <w:rPr>
          <w:noProof/>
          <w:sz w:val="32"/>
          <w:szCs w:val="32"/>
        </w:rPr>
        <w:t>ed</w:t>
      </w:r>
      <w:r>
        <w:rPr>
          <w:sz w:val="32"/>
          <w:szCs w:val="32"/>
        </w:rPr>
        <w:t>, overdamp</w:t>
      </w:r>
      <w:r w:rsidR="00272E27">
        <w:rPr>
          <w:sz w:val="32"/>
          <w:szCs w:val="32"/>
        </w:rPr>
        <w:t>ed</w:t>
      </w:r>
      <w:r>
        <w:rPr>
          <w:sz w:val="32"/>
          <w:szCs w:val="32"/>
        </w:rPr>
        <w:t xml:space="preserve"> and critical</w:t>
      </w:r>
      <w:r w:rsidR="00272E27">
        <w:rPr>
          <w:sz w:val="32"/>
          <w:szCs w:val="32"/>
        </w:rPr>
        <w:t>ly</w:t>
      </w:r>
      <w:r>
        <w:rPr>
          <w:sz w:val="32"/>
          <w:szCs w:val="32"/>
        </w:rPr>
        <w:t xml:space="preserve"> damp</w:t>
      </w:r>
      <w:r w:rsidR="00272E27">
        <w:rPr>
          <w:sz w:val="32"/>
          <w:szCs w:val="32"/>
        </w:rPr>
        <w:t>ed</w:t>
      </w:r>
      <w:r>
        <w:rPr>
          <w:sz w:val="32"/>
          <w:szCs w:val="32"/>
        </w:rPr>
        <w:t xml:space="preserve"> by adjusting the values of R. In the </w:t>
      </w:r>
      <w:r w:rsidRPr="00272E27">
        <w:rPr>
          <w:noProof/>
          <w:sz w:val="32"/>
          <w:szCs w:val="32"/>
        </w:rPr>
        <w:t>underdamp</w:t>
      </w:r>
      <w:r w:rsidR="00272E27">
        <w:rPr>
          <w:noProof/>
          <w:sz w:val="32"/>
          <w:szCs w:val="32"/>
        </w:rPr>
        <w:t>ed</w:t>
      </w:r>
      <w:r>
        <w:rPr>
          <w:sz w:val="32"/>
          <w:szCs w:val="32"/>
        </w:rPr>
        <w:t xml:space="preserve"> condition we </w:t>
      </w:r>
      <w:r>
        <w:rPr>
          <w:sz w:val="32"/>
          <w:szCs w:val="32"/>
        </w:rPr>
        <w:lastRenderedPageBreak/>
        <w:t>measured different time domain specifications (T</w:t>
      </w:r>
      <w:r>
        <w:rPr>
          <w:sz w:val="28"/>
          <w:szCs w:val="28"/>
        </w:rPr>
        <w:t>d</w:t>
      </w:r>
      <w:r>
        <w:rPr>
          <w:sz w:val="32"/>
          <w:szCs w:val="32"/>
        </w:rPr>
        <w:t xml:space="preserve">, </w:t>
      </w:r>
      <w:proofErr w:type="spellStart"/>
      <w:r>
        <w:rPr>
          <w:sz w:val="32"/>
          <w:szCs w:val="32"/>
        </w:rPr>
        <w:t>T</w:t>
      </w:r>
      <w:r>
        <w:rPr>
          <w:sz w:val="28"/>
          <w:szCs w:val="28"/>
        </w:rPr>
        <w:t>r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32"/>
          <w:szCs w:val="32"/>
        </w:rPr>
        <w:t>T</w:t>
      </w:r>
      <w:r>
        <w:rPr>
          <w:sz w:val="28"/>
          <w:szCs w:val="28"/>
        </w:rPr>
        <w:t>s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32"/>
          <w:szCs w:val="32"/>
        </w:rPr>
        <w:t>T</w:t>
      </w:r>
      <w:r>
        <w:rPr>
          <w:sz w:val="28"/>
          <w:szCs w:val="28"/>
        </w:rPr>
        <w:t>p</w:t>
      </w:r>
      <w:proofErr w:type="spellEnd"/>
      <w:r>
        <w:rPr>
          <w:sz w:val="28"/>
          <w:szCs w:val="28"/>
        </w:rPr>
        <w:t xml:space="preserve">, etc.). </w:t>
      </w:r>
      <w:r w:rsidRPr="00D578AB">
        <w:rPr>
          <w:sz w:val="32"/>
          <w:szCs w:val="32"/>
        </w:rPr>
        <w:t>Thereafter we verified the various time domain specification</w:t>
      </w:r>
      <w:r>
        <w:rPr>
          <w:sz w:val="32"/>
          <w:szCs w:val="32"/>
        </w:rPr>
        <w:t xml:space="preserve"> with their corresponding formulas. Overall this experiment made us familiar with the response of a circuit in the presence of some external source.</w:t>
      </w:r>
    </w:p>
    <w:p w14:paraId="26CF3F74" w14:textId="77777777" w:rsidR="00FF5C10" w:rsidRDefault="00FF5C10" w:rsidP="00FF5C10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0CC3306D" w14:textId="77777777" w:rsidR="00FA629A" w:rsidRDefault="00FA629A"/>
    <w:sectPr w:rsidR="00FA62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763488"/>
    <w:multiLevelType w:val="hybridMultilevel"/>
    <w:tmpl w:val="09A8D260"/>
    <w:lvl w:ilvl="0" w:tplc="0DB645E6"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NDO1NLO0NDUyN7NU0lEKTi0uzszPAykwqgUAi/2kEiwAAAA="/>
  </w:docVars>
  <w:rsids>
    <w:rsidRoot w:val="00FF5C10"/>
    <w:rsid w:val="00127DB1"/>
    <w:rsid w:val="0020217E"/>
    <w:rsid w:val="00272E27"/>
    <w:rsid w:val="00681A5D"/>
    <w:rsid w:val="007A079E"/>
    <w:rsid w:val="007F28F7"/>
    <w:rsid w:val="00920450"/>
    <w:rsid w:val="00B149CF"/>
    <w:rsid w:val="00FA629A"/>
    <w:rsid w:val="00FF5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CD9AF"/>
  <w15:chartTrackingRefBased/>
  <w15:docId w15:val="{CA53FF04-80B5-4D81-B1B8-938EA680C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5C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81A5D"/>
    <w:rPr>
      <w:color w:val="808080"/>
    </w:rPr>
  </w:style>
  <w:style w:type="paragraph" w:styleId="ListParagraph">
    <w:name w:val="List Paragraph"/>
    <w:basedOn w:val="Normal"/>
    <w:uiPriority w:val="34"/>
    <w:qFormat/>
    <w:rsid w:val="00681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88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8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Lokesh Patel</cp:lastModifiedBy>
  <cp:revision>2</cp:revision>
  <dcterms:created xsi:type="dcterms:W3CDTF">2018-03-05T09:43:00Z</dcterms:created>
  <dcterms:modified xsi:type="dcterms:W3CDTF">2018-03-07T10:35:00Z</dcterms:modified>
</cp:coreProperties>
</file>